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756B" w:rsidRPr="001A00F7" w:rsidRDefault="0052756B" w:rsidP="0052756B">
      <w:pPr>
        <w:jc w:val="center"/>
        <w:rPr>
          <w:b/>
          <w:bCs/>
          <w:sz w:val="32"/>
          <w:szCs w:val="32"/>
        </w:rPr>
      </w:pPr>
      <w:r w:rsidRPr="001A00F7">
        <w:rPr>
          <w:b/>
          <w:bCs/>
          <w:sz w:val="32"/>
          <w:szCs w:val="32"/>
        </w:rPr>
        <w:t>Client Team Meeting</w:t>
      </w:r>
    </w:p>
    <w:p w:rsidR="00E24E39" w:rsidRPr="006021EF" w:rsidRDefault="00E24E39" w:rsidP="0052756B">
      <w:pPr>
        <w:rPr>
          <w:b/>
          <w:bCs/>
        </w:rPr>
      </w:pP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E24E39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E24E39" w:rsidRPr="00E24E39" w:rsidRDefault="00E24E39" w:rsidP="00E24E39">
            <w:pPr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Project</w:t>
            </w:r>
            <w:r w:rsidR="00C378A7">
              <w:rPr>
                <w:b/>
                <w:bCs/>
                <w:color w:val="000000"/>
              </w:rPr>
              <w:t xml:space="preserve"> Nam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E24E39" w:rsidRPr="00E24E39" w:rsidRDefault="003770E5" w:rsidP="00E24E39">
            <w:pPr>
              <w:rPr>
                <w:color w:val="000000"/>
              </w:rPr>
            </w:pPr>
            <w:r>
              <w:rPr>
                <w:color w:val="000000"/>
              </w:rPr>
              <w:t>The Northwest Theatre</w:t>
            </w:r>
          </w:p>
        </w:tc>
      </w:tr>
      <w:tr w:rsidR="005C2E2A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5C2E2A" w:rsidRPr="00E24E39" w:rsidRDefault="005C2E2A" w:rsidP="00E24E39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m Name:</w:t>
            </w:r>
          </w:p>
        </w:tc>
        <w:tc>
          <w:tcPr>
            <w:tcW w:w="5360" w:type="dxa"/>
            <w:shd w:val="clear" w:color="auto" w:fill="auto"/>
            <w:noWrap/>
            <w:vAlign w:val="bottom"/>
          </w:tcPr>
          <w:p w:rsidR="005C2E2A" w:rsidRPr="00E24E39" w:rsidRDefault="00D128B2" w:rsidP="00E24E39">
            <w:pPr>
              <w:rPr>
                <w:color w:val="000000"/>
              </w:rPr>
            </w:pPr>
            <w:r>
              <w:rPr>
                <w:color w:val="000000"/>
              </w:rPr>
              <w:t>Team Sparklers</w:t>
            </w:r>
          </w:p>
        </w:tc>
      </w:tr>
      <w:tr w:rsidR="00E24E39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E24E39" w:rsidRPr="00E24E39" w:rsidRDefault="00501B77" w:rsidP="00E24E39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rpose</w:t>
            </w:r>
            <w:r w:rsidR="00E24E39"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E24E39" w:rsidRPr="00E24E39" w:rsidRDefault="00A056C7" w:rsidP="00E24E39">
            <w:pPr>
              <w:rPr>
                <w:color w:val="000000"/>
              </w:rPr>
            </w:pPr>
            <w:r>
              <w:rPr>
                <w:color w:val="000000"/>
              </w:rPr>
              <w:t>Requirement gathering</w:t>
            </w:r>
          </w:p>
        </w:tc>
      </w:tr>
      <w:tr w:rsidR="00E24E39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E24E39" w:rsidRPr="00E24E39" w:rsidRDefault="00097E9B" w:rsidP="00E24E39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Day, </w:t>
            </w:r>
            <w:r w:rsidR="00E24E39" w:rsidRPr="00E24E39">
              <w:rPr>
                <w:b/>
                <w:bCs/>
                <w:color w:val="000000"/>
              </w:rPr>
              <w:t>Date &amp; Ti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E24E39" w:rsidRPr="00E24E39" w:rsidRDefault="00D25FBF" w:rsidP="00E24E39">
            <w:pPr>
              <w:rPr>
                <w:color w:val="000000"/>
              </w:rPr>
            </w:pPr>
            <w:r>
              <w:rPr>
                <w:color w:val="000000"/>
              </w:rPr>
              <w:t>06/29</w:t>
            </w:r>
            <w:r w:rsidR="003770E5">
              <w:rPr>
                <w:color w:val="000000"/>
              </w:rPr>
              <w:t>/2018 &amp; 2:00PM</w:t>
            </w:r>
          </w:p>
        </w:tc>
      </w:tr>
      <w:tr w:rsidR="00E24E39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E24E39" w:rsidRPr="00E24E39" w:rsidRDefault="00E24E39" w:rsidP="00E24E39">
            <w:pPr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E24E39" w:rsidRPr="00E24E39" w:rsidRDefault="00D8292F" w:rsidP="00E24E39">
            <w:pPr>
              <w:rPr>
                <w:color w:val="000000"/>
              </w:rPr>
            </w:pPr>
            <w:r>
              <w:rPr>
                <w:color w:val="000000"/>
              </w:rPr>
              <w:t>CH1200</w:t>
            </w:r>
          </w:p>
        </w:tc>
      </w:tr>
      <w:tr w:rsidR="00E24E39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E24E39" w:rsidRPr="00E24E39" w:rsidRDefault="00E24E39" w:rsidP="00E24E39">
            <w:pPr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3770E5" w:rsidRPr="003770E5" w:rsidRDefault="003770E5" w:rsidP="003770E5">
            <w:pPr>
              <w:rPr>
                <w:color w:val="000000"/>
              </w:rPr>
            </w:pPr>
            <w:r w:rsidRPr="003770E5">
              <w:rPr>
                <w:color w:val="000000"/>
              </w:rPr>
              <w:t>Santosh Bonala</w:t>
            </w:r>
          </w:p>
          <w:p w:rsidR="003770E5" w:rsidRPr="003770E5" w:rsidRDefault="003770E5" w:rsidP="003770E5">
            <w:pPr>
              <w:rPr>
                <w:color w:val="000000"/>
              </w:rPr>
            </w:pPr>
            <w:r w:rsidRPr="003770E5">
              <w:rPr>
                <w:color w:val="000000"/>
              </w:rPr>
              <w:t>Saivarun IIIendula</w:t>
            </w:r>
          </w:p>
          <w:p w:rsidR="003770E5" w:rsidRPr="003770E5" w:rsidRDefault="003770E5" w:rsidP="003770E5">
            <w:pPr>
              <w:rPr>
                <w:color w:val="000000"/>
              </w:rPr>
            </w:pPr>
            <w:r w:rsidRPr="003770E5">
              <w:rPr>
                <w:color w:val="000000"/>
              </w:rPr>
              <w:t>Ashwith Gundu</w:t>
            </w:r>
          </w:p>
          <w:p w:rsidR="003770E5" w:rsidRPr="003770E5" w:rsidRDefault="003770E5" w:rsidP="003770E5">
            <w:pPr>
              <w:rPr>
                <w:color w:val="000000"/>
              </w:rPr>
            </w:pPr>
            <w:r w:rsidRPr="003770E5">
              <w:rPr>
                <w:color w:val="000000"/>
              </w:rPr>
              <w:t>Supraja Kumbam</w:t>
            </w:r>
          </w:p>
          <w:p w:rsidR="003770E5" w:rsidRPr="003770E5" w:rsidRDefault="003770E5" w:rsidP="003770E5">
            <w:pPr>
              <w:rPr>
                <w:color w:val="000000"/>
              </w:rPr>
            </w:pPr>
            <w:r w:rsidRPr="003770E5">
              <w:rPr>
                <w:color w:val="000000"/>
              </w:rPr>
              <w:t>Rahul Reddy Lankala</w:t>
            </w:r>
          </w:p>
          <w:p w:rsidR="00E24E39" w:rsidRPr="00E24E39" w:rsidRDefault="003770E5" w:rsidP="003770E5">
            <w:pPr>
              <w:rPr>
                <w:color w:val="000000"/>
              </w:rPr>
            </w:pPr>
            <w:r w:rsidRPr="003770E5">
              <w:rPr>
                <w:color w:val="000000"/>
              </w:rPr>
              <w:t>Keerthi Chiduruppa</w:t>
            </w:r>
          </w:p>
        </w:tc>
      </w:tr>
      <w:tr w:rsidR="00E22C9C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E22C9C" w:rsidRPr="00E24E39" w:rsidRDefault="00E22C9C" w:rsidP="00E24E39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bsentees:</w:t>
            </w:r>
          </w:p>
        </w:tc>
        <w:tc>
          <w:tcPr>
            <w:tcW w:w="5360" w:type="dxa"/>
            <w:shd w:val="clear" w:color="auto" w:fill="auto"/>
            <w:noWrap/>
            <w:vAlign w:val="bottom"/>
          </w:tcPr>
          <w:p w:rsidR="00E22C9C" w:rsidRPr="00E24E39" w:rsidRDefault="003770E5" w:rsidP="00E24E39">
            <w:pPr>
              <w:rPr>
                <w:color w:val="000000"/>
              </w:rPr>
            </w:pPr>
            <w:r>
              <w:rPr>
                <w:color w:val="000000"/>
              </w:rPr>
              <w:t>NONE</w:t>
            </w:r>
          </w:p>
        </w:tc>
      </w:tr>
    </w:tbl>
    <w:p w:rsidR="00A5259A" w:rsidRPr="006021EF" w:rsidRDefault="00A5259A" w:rsidP="0052756B">
      <w:pPr>
        <w:rPr>
          <w:b/>
          <w:bCs/>
        </w:rPr>
      </w:pPr>
    </w:p>
    <w:p w:rsidR="000E23DA" w:rsidRPr="005F4DAE" w:rsidRDefault="000E23DA" w:rsidP="000E23DA">
      <w:pPr>
        <w:rPr>
          <w:b/>
          <w:bCs/>
          <w:sz w:val="28"/>
          <w:szCs w:val="28"/>
        </w:rPr>
      </w:pPr>
      <w:r w:rsidRPr="005F4DAE">
        <w:rPr>
          <w:b/>
          <w:bCs/>
          <w:sz w:val="28"/>
          <w:szCs w:val="28"/>
        </w:rPr>
        <w:t>Agenda:</w:t>
      </w:r>
    </w:p>
    <w:p w:rsidR="000E23DA" w:rsidRDefault="00D25FBF" w:rsidP="000E23DA">
      <w:pPr>
        <w:numPr>
          <w:ilvl w:val="0"/>
          <w:numId w:val="1"/>
        </w:numPr>
      </w:pPr>
      <w:r>
        <w:t>Presentation of the progress</w:t>
      </w:r>
      <w:r w:rsidR="00D8292F">
        <w:t xml:space="preserve"> of the project</w:t>
      </w:r>
      <w:r>
        <w:t>.</w:t>
      </w:r>
    </w:p>
    <w:p w:rsidR="000E23DA" w:rsidRDefault="00D25FBF" w:rsidP="000E23DA">
      <w:pPr>
        <w:numPr>
          <w:ilvl w:val="0"/>
          <w:numId w:val="1"/>
        </w:numPr>
      </w:pPr>
      <w:r>
        <w:t xml:space="preserve">Presentation of the prototypes. </w:t>
      </w:r>
    </w:p>
    <w:p w:rsidR="000E23DA" w:rsidRDefault="00D25FBF" w:rsidP="000E23DA">
      <w:pPr>
        <w:numPr>
          <w:ilvl w:val="0"/>
          <w:numId w:val="1"/>
        </w:numPr>
      </w:pPr>
      <w:r>
        <w:t>Gathering additional requirements.</w:t>
      </w:r>
    </w:p>
    <w:p w:rsidR="000E23DA" w:rsidRDefault="000E23DA" w:rsidP="00A5259A">
      <w:pPr>
        <w:rPr>
          <w:b/>
        </w:rPr>
      </w:pPr>
    </w:p>
    <w:p w:rsidR="00A5259A" w:rsidRPr="006021EF" w:rsidRDefault="000657D5" w:rsidP="00A5259A">
      <w:pPr>
        <w:rPr>
          <w:b/>
        </w:rPr>
      </w:pPr>
      <w:r w:rsidRPr="006021EF">
        <w:rPr>
          <w:b/>
        </w:rPr>
        <w:t>Client Wish List</w:t>
      </w:r>
      <w:r w:rsidR="00A5259A" w:rsidRPr="006021EF">
        <w:rPr>
          <w:b/>
        </w:rPr>
        <w:t>:</w:t>
      </w:r>
    </w:p>
    <w:p w:rsidR="006021EF" w:rsidRPr="006021EF" w:rsidRDefault="006021EF" w:rsidP="00A5259A">
      <w:pPr>
        <w:rPr>
          <w:b/>
        </w:rPr>
      </w:pPr>
    </w:p>
    <w:tbl>
      <w:tblPr>
        <w:tblW w:w="8100" w:type="dxa"/>
        <w:tblInd w:w="-5" w:type="dxa"/>
        <w:tblLook w:val="04A0" w:firstRow="1" w:lastRow="0" w:firstColumn="1" w:lastColumn="0" w:noHBand="0" w:noVBand="1"/>
      </w:tblPr>
      <w:tblGrid>
        <w:gridCol w:w="810"/>
        <w:gridCol w:w="3240"/>
        <w:gridCol w:w="2610"/>
        <w:gridCol w:w="1440"/>
      </w:tblGrid>
      <w:tr w:rsidR="006021EF" w:rsidRPr="006021EF" w:rsidTr="00D25FBF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21EF" w:rsidRPr="006021EF" w:rsidRDefault="006021EF" w:rsidP="006021EF">
            <w:pPr>
              <w:rPr>
                <w:b/>
                <w:color w:val="000000"/>
              </w:rPr>
            </w:pPr>
            <w:r w:rsidRPr="006021EF">
              <w:rPr>
                <w:b/>
                <w:color w:val="000000"/>
              </w:rPr>
              <w:t>S.</w:t>
            </w:r>
            <w:r w:rsidR="00D25FBF">
              <w:rPr>
                <w:b/>
                <w:color w:val="000000"/>
              </w:rPr>
              <w:t xml:space="preserve"> </w:t>
            </w:r>
            <w:r w:rsidRPr="006021EF">
              <w:rPr>
                <w:b/>
                <w:color w:val="000000"/>
              </w:rPr>
              <w:t>No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21EF" w:rsidRPr="006021EF" w:rsidRDefault="006021EF" w:rsidP="006021EF">
            <w:pPr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>Action Item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21EF" w:rsidRPr="006021EF" w:rsidRDefault="006021EF" w:rsidP="006021EF">
            <w:pPr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>Assigned To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21EF" w:rsidRPr="006021EF" w:rsidRDefault="003256C1" w:rsidP="006021EF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ue Date</w:t>
            </w:r>
          </w:p>
        </w:tc>
      </w:tr>
      <w:tr w:rsidR="00A073EE" w:rsidRPr="006021EF" w:rsidTr="00D25FBF">
        <w:trPr>
          <w:trHeight w:val="300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73EE" w:rsidRPr="006021EF" w:rsidRDefault="00A073EE" w:rsidP="006021EF">
            <w:pPr>
              <w:rPr>
                <w:color w:val="000000"/>
              </w:rPr>
            </w:pPr>
            <w:r w:rsidRPr="006021EF">
              <w:rPr>
                <w:color w:val="000000"/>
              </w:rPr>
              <w:t> </w:t>
            </w:r>
            <w:r w:rsidR="00B1280A">
              <w:rPr>
                <w:color w:val="000000"/>
              </w:rPr>
              <w:t>1.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73EE" w:rsidRPr="006021EF" w:rsidRDefault="00D25FBF" w:rsidP="006021EF">
            <w:pPr>
              <w:rPr>
                <w:color w:val="000000"/>
              </w:rPr>
            </w:pPr>
            <w:r>
              <w:rPr>
                <w:color w:val="000000"/>
              </w:rPr>
              <w:t>Developing API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73EE" w:rsidRPr="006021EF" w:rsidRDefault="00D128B2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Santhosh </w:t>
            </w:r>
            <w:proofErr w:type="spellStart"/>
            <w:r>
              <w:rPr>
                <w:color w:val="000000"/>
              </w:rPr>
              <w:t>Bonala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073EE" w:rsidRPr="006021EF" w:rsidRDefault="00D25FBF" w:rsidP="006021EF">
            <w:pPr>
              <w:rPr>
                <w:color w:val="000000"/>
              </w:rPr>
            </w:pPr>
            <w:r>
              <w:rPr>
                <w:color w:val="000000"/>
              </w:rPr>
              <w:t>07/06</w:t>
            </w:r>
            <w:r w:rsidR="00D128B2">
              <w:rPr>
                <w:color w:val="000000"/>
              </w:rPr>
              <w:t>/2018</w:t>
            </w:r>
          </w:p>
        </w:tc>
      </w:tr>
      <w:tr w:rsidR="007052EB" w:rsidRPr="006021EF" w:rsidTr="00D25FBF">
        <w:trPr>
          <w:trHeight w:val="300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52EB" w:rsidRPr="006021EF" w:rsidRDefault="007052EB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 2.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52EB" w:rsidRPr="006021EF" w:rsidRDefault="00D25FBF" w:rsidP="006021EF">
            <w:pPr>
              <w:rPr>
                <w:color w:val="000000"/>
              </w:rPr>
            </w:pPr>
            <w:r>
              <w:rPr>
                <w:color w:val="000000"/>
              </w:rPr>
              <w:t>Modifying</w:t>
            </w:r>
            <w:r w:rsidR="007052EB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Requirements Drafts.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52EB" w:rsidRPr="006021EF" w:rsidRDefault="00D128B2" w:rsidP="006021EF">
            <w:pPr>
              <w:rPr>
                <w:color w:val="000000"/>
              </w:rPr>
            </w:pPr>
            <w:r>
              <w:rPr>
                <w:color w:val="000000"/>
              </w:rPr>
              <w:t>Keerthi Chidurupp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52EB" w:rsidRPr="006021EF" w:rsidRDefault="00D25FBF" w:rsidP="006021EF">
            <w:pPr>
              <w:rPr>
                <w:color w:val="000000"/>
              </w:rPr>
            </w:pPr>
            <w:r>
              <w:rPr>
                <w:color w:val="000000"/>
              </w:rPr>
              <w:t>07/02</w:t>
            </w:r>
            <w:r w:rsidR="00D128B2">
              <w:rPr>
                <w:color w:val="000000"/>
              </w:rPr>
              <w:t>/2018</w:t>
            </w:r>
          </w:p>
        </w:tc>
      </w:tr>
      <w:tr w:rsidR="007052EB" w:rsidRPr="006021EF" w:rsidTr="00D25FBF">
        <w:trPr>
          <w:trHeight w:val="300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52EB" w:rsidRDefault="007052EB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 3.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52EB" w:rsidRDefault="00D25FBF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Updating Database Design 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52EB" w:rsidRPr="006021EF" w:rsidRDefault="00D128B2" w:rsidP="006021EF">
            <w:pPr>
              <w:rPr>
                <w:color w:val="000000"/>
              </w:rPr>
            </w:pPr>
            <w:r>
              <w:rPr>
                <w:color w:val="000000"/>
              </w:rPr>
              <w:t>SaiVarun Illendu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52EB" w:rsidRPr="006021EF" w:rsidRDefault="00D25FBF" w:rsidP="006021EF">
            <w:pPr>
              <w:rPr>
                <w:color w:val="000000"/>
              </w:rPr>
            </w:pPr>
            <w:r>
              <w:rPr>
                <w:color w:val="000000"/>
              </w:rPr>
              <w:t>07/03</w:t>
            </w:r>
            <w:r w:rsidR="00D128B2">
              <w:rPr>
                <w:color w:val="000000"/>
              </w:rPr>
              <w:t>/2018</w:t>
            </w:r>
          </w:p>
        </w:tc>
      </w:tr>
      <w:tr w:rsidR="007052EB" w:rsidRPr="006021EF" w:rsidTr="00D25FBF">
        <w:trPr>
          <w:trHeight w:val="300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52EB" w:rsidRDefault="007052EB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 4.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52EB" w:rsidRDefault="00D25FBF" w:rsidP="006021EF">
            <w:pPr>
              <w:rPr>
                <w:color w:val="000000"/>
              </w:rPr>
            </w:pPr>
            <w:r>
              <w:rPr>
                <w:color w:val="000000"/>
              </w:rPr>
              <w:t>Updating prototyp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52EB" w:rsidRPr="006021EF" w:rsidRDefault="00D128B2" w:rsidP="006021EF">
            <w:pPr>
              <w:rPr>
                <w:color w:val="000000"/>
              </w:rPr>
            </w:pPr>
            <w:r>
              <w:rPr>
                <w:color w:val="000000"/>
              </w:rPr>
              <w:t>Rahul Reddy Lankala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052EB" w:rsidRPr="006021EF" w:rsidRDefault="00D25FBF" w:rsidP="006021EF">
            <w:pPr>
              <w:rPr>
                <w:color w:val="000000"/>
              </w:rPr>
            </w:pPr>
            <w:r>
              <w:rPr>
                <w:color w:val="000000"/>
              </w:rPr>
              <w:t>07/04</w:t>
            </w:r>
            <w:r w:rsidR="00D128B2">
              <w:rPr>
                <w:color w:val="000000"/>
              </w:rPr>
              <w:t>/2018</w:t>
            </w:r>
          </w:p>
        </w:tc>
      </w:tr>
      <w:tr w:rsidR="00D128B2" w:rsidRPr="006021EF" w:rsidTr="00D25FBF">
        <w:trPr>
          <w:trHeight w:val="300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28B2" w:rsidRDefault="00D128B2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 5.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28B2" w:rsidRDefault="00D25FBF" w:rsidP="006021EF">
            <w:pPr>
              <w:rPr>
                <w:color w:val="000000"/>
              </w:rPr>
            </w:pPr>
            <w:r>
              <w:rPr>
                <w:color w:val="000000"/>
              </w:rPr>
              <w:t>Updating Requirements Draft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28B2" w:rsidRPr="006021EF" w:rsidRDefault="00D128B2" w:rsidP="006021EF">
            <w:pPr>
              <w:rPr>
                <w:color w:val="000000"/>
              </w:rPr>
            </w:pPr>
            <w:r>
              <w:rPr>
                <w:color w:val="000000"/>
              </w:rPr>
              <w:t>Supraja Kumba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28B2" w:rsidRPr="006021EF" w:rsidRDefault="00D25FBF" w:rsidP="006021EF">
            <w:pPr>
              <w:rPr>
                <w:color w:val="000000"/>
              </w:rPr>
            </w:pPr>
            <w:r>
              <w:rPr>
                <w:color w:val="000000"/>
              </w:rPr>
              <w:t>07/02</w:t>
            </w:r>
            <w:r w:rsidR="00D128B2">
              <w:rPr>
                <w:color w:val="000000"/>
              </w:rPr>
              <w:t>/2018</w:t>
            </w:r>
          </w:p>
        </w:tc>
      </w:tr>
      <w:tr w:rsidR="00D128B2" w:rsidRPr="006021EF" w:rsidTr="00D25FBF">
        <w:trPr>
          <w:trHeight w:val="300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28B2" w:rsidRDefault="00D128B2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 6.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28B2" w:rsidRDefault="00D25FBF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Updating </w:t>
            </w:r>
            <w:r w:rsidR="00D128B2">
              <w:rPr>
                <w:color w:val="000000"/>
              </w:rPr>
              <w:t>Prototypes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28B2" w:rsidRPr="006021EF" w:rsidRDefault="00D128B2" w:rsidP="006021EF">
            <w:pPr>
              <w:rPr>
                <w:color w:val="000000"/>
              </w:rPr>
            </w:pPr>
            <w:r>
              <w:rPr>
                <w:color w:val="000000"/>
              </w:rPr>
              <w:t>Ashwith Gundu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128B2" w:rsidRPr="006021EF" w:rsidRDefault="00D8292F" w:rsidP="006021EF">
            <w:pPr>
              <w:rPr>
                <w:color w:val="000000"/>
              </w:rPr>
            </w:pPr>
            <w:r>
              <w:rPr>
                <w:color w:val="000000"/>
              </w:rPr>
              <w:t>07</w:t>
            </w:r>
            <w:r w:rsidR="00D25FBF">
              <w:rPr>
                <w:color w:val="000000"/>
              </w:rPr>
              <w:t>/04</w:t>
            </w:r>
            <w:r w:rsidR="00D128B2">
              <w:rPr>
                <w:color w:val="000000"/>
              </w:rPr>
              <w:t>/2018</w:t>
            </w:r>
          </w:p>
        </w:tc>
      </w:tr>
    </w:tbl>
    <w:p w:rsidR="0052756B" w:rsidRPr="006021EF" w:rsidRDefault="0052756B" w:rsidP="0052756B"/>
    <w:p w:rsidR="0052756B" w:rsidRPr="006021EF" w:rsidRDefault="0052756B" w:rsidP="0052756B">
      <w:pPr>
        <w:rPr>
          <w:b/>
        </w:rPr>
      </w:pPr>
      <w:r w:rsidRPr="006021EF">
        <w:rPr>
          <w:b/>
        </w:rPr>
        <w:t xml:space="preserve">Date and time of next </w:t>
      </w:r>
      <w:r w:rsidR="003A2023" w:rsidRPr="006021EF">
        <w:rPr>
          <w:b/>
        </w:rPr>
        <w:t xml:space="preserve">client </w:t>
      </w:r>
      <w:r w:rsidRPr="006021EF">
        <w:rPr>
          <w:b/>
        </w:rPr>
        <w:t>meeting:</w:t>
      </w:r>
    </w:p>
    <w:p w:rsidR="0052756B" w:rsidRPr="006021EF" w:rsidRDefault="0052756B" w:rsidP="0052756B"/>
    <w:p w:rsidR="00B9135B" w:rsidRPr="006021EF" w:rsidRDefault="00D25FBF">
      <w:r>
        <w:t>07/03</w:t>
      </w:r>
      <w:r w:rsidR="000E09AC">
        <w:t>/2018 at 2 PM.</w:t>
      </w:r>
      <w:bookmarkStart w:id="0" w:name="_GoBack"/>
      <w:bookmarkEnd w:id="0"/>
    </w:p>
    <w:sectPr w:rsidR="00B9135B" w:rsidRPr="006021E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wNDA0MTE3MDC2NLdU0lEKTi0uzszPAykwqgUAcRDuoCwAAAA="/>
  </w:docVars>
  <w:rsids>
    <w:rsidRoot w:val="0052756B"/>
    <w:rsid w:val="000027AD"/>
    <w:rsid w:val="0000418E"/>
    <w:rsid w:val="00006733"/>
    <w:rsid w:val="00010640"/>
    <w:rsid w:val="00014177"/>
    <w:rsid w:val="0001542E"/>
    <w:rsid w:val="000244D8"/>
    <w:rsid w:val="0002531F"/>
    <w:rsid w:val="00025A20"/>
    <w:rsid w:val="00030F48"/>
    <w:rsid w:val="00031D39"/>
    <w:rsid w:val="00036061"/>
    <w:rsid w:val="00036A7A"/>
    <w:rsid w:val="000372F2"/>
    <w:rsid w:val="00037425"/>
    <w:rsid w:val="00040262"/>
    <w:rsid w:val="000433CF"/>
    <w:rsid w:val="000436C1"/>
    <w:rsid w:val="00043ADE"/>
    <w:rsid w:val="000441EE"/>
    <w:rsid w:val="00045647"/>
    <w:rsid w:val="00047A82"/>
    <w:rsid w:val="00050FA9"/>
    <w:rsid w:val="00054992"/>
    <w:rsid w:val="000551CB"/>
    <w:rsid w:val="00055B79"/>
    <w:rsid w:val="000567F8"/>
    <w:rsid w:val="0005686F"/>
    <w:rsid w:val="00060EA1"/>
    <w:rsid w:val="00064E80"/>
    <w:rsid w:val="000657D5"/>
    <w:rsid w:val="00066DFB"/>
    <w:rsid w:val="00067B77"/>
    <w:rsid w:val="00070401"/>
    <w:rsid w:val="000724A5"/>
    <w:rsid w:val="00073540"/>
    <w:rsid w:val="00077772"/>
    <w:rsid w:val="00081B88"/>
    <w:rsid w:val="0008554B"/>
    <w:rsid w:val="00085A9B"/>
    <w:rsid w:val="00085DC7"/>
    <w:rsid w:val="00086CA8"/>
    <w:rsid w:val="00097E9B"/>
    <w:rsid w:val="000A2B7E"/>
    <w:rsid w:val="000A41AE"/>
    <w:rsid w:val="000A6431"/>
    <w:rsid w:val="000A6543"/>
    <w:rsid w:val="000B093E"/>
    <w:rsid w:val="000B38FF"/>
    <w:rsid w:val="000C68DD"/>
    <w:rsid w:val="000D1F98"/>
    <w:rsid w:val="000D33AB"/>
    <w:rsid w:val="000D43E4"/>
    <w:rsid w:val="000D4812"/>
    <w:rsid w:val="000E09AC"/>
    <w:rsid w:val="000E15FC"/>
    <w:rsid w:val="000E23DA"/>
    <w:rsid w:val="000E3B9C"/>
    <w:rsid w:val="000F0155"/>
    <w:rsid w:val="000F141B"/>
    <w:rsid w:val="000F3328"/>
    <w:rsid w:val="000F3CF3"/>
    <w:rsid w:val="000F7C73"/>
    <w:rsid w:val="00101821"/>
    <w:rsid w:val="00110046"/>
    <w:rsid w:val="00110EDB"/>
    <w:rsid w:val="00111488"/>
    <w:rsid w:val="0011588D"/>
    <w:rsid w:val="001179EE"/>
    <w:rsid w:val="00117DD2"/>
    <w:rsid w:val="0012027B"/>
    <w:rsid w:val="00124D40"/>
    <w:rsid w:val="00125D67"/>
    <w:rsid w:val="001327B0"/>
    <w:rsid w:val="00132E32"/>
    <w:rsid w:val="0013396E"/>
    <w:rsid w:val="00134035"/>
    <w:rsid w:val="001360FB"/>
    <w:rsid w:val="001402B4"/>
    <w:rsid w:val="0014219D"/>
    <w:rsid w:val="001438C5"/>
    <w:rsid w:val="00146668"/>
    <w:rsid w:val="00146932"/>
    <w:rsid w:val="00147752"/>
    <w:rsid w:val="00147DF3"/>
    <w:rsid w:val="001500A7"/>
    <w:rsid w:val="00151A42"/>
    <w:rsid w:val="00156555"/>
    <w:rsid w:val="00156C67"/>
    <w:rsid w:val="001576EA"/>
    <w:rsid w:val="00162124"/>
    <w:rsid w:val="00162A80"/>
    <w:rsid w:val="00164586"/>
    <w:rsid w:val="001707F1"/>
    <w:rsid w:val="001718AC"/>
    <w:rsid w:val="00173A65"/>
    <w:rsid w:val="001757C4"/>
    <w:rsid w:val="001774D3"/>
    <w:rsid w:val="001807D4"/>
    <w:rsid w:val="001812A9"/>
    <w:rsid w:val="0018185F"/>
    <w:rsid w:val="001837BF"/>
    <w:rsid w:val="00187C89"/>
    <w:rsid w:val="00192053"/>
    <w:rsid w:val="00193070"/>
    <w:rsid w:val="001931B8"/>
    <w:rsid w:val="001A00F7"/>
    <w:rsid w:val="001A1011"/>
    <w:rsid w:val="001A1102"/>
    <w:rsid w:val="001A1188"/>
    <w:rsid w:val="001A1226"/>
    <w:rsid w:val="001A5053"/>
    <w:rsid w:val="001A50E6"/>
    <w:rsid w:val="001A7391"/>
    <w:rsid w:val="001A7747"/>
    <w:rsid w:val="001B1633"/>
    <w:rsid w:val="001B3CBD"/>
    <w:rsid w:val="001B5461"/>
    <w:rsid w:val="001B5F91"/>
    <w:rsid w:val="001B658F"/>
    <w:rsid w:val="001B7E28"/>
    <w:rsid w:val="001C2C93"/>
    <w:rsid w:val="001C526A"/>
    <w:rsid w:val="001C5A95"/>
    <w:rsid w:val="001D1832"/>
    <w:rsid w:val="001D23FC"/>
    <w:rsid w:val="001D288D"/>
    <w:rsid w:val="001D7525"/>
    <w:rsid w:val="001E4877"/>
    <w:rsid w:val="001E59D8"/>
    <w:rsid w:val="001E7058"/>
    <w:rsid w:val="001E76B2"/>
    <w:rsid w:val="001F1132"/>
    <w:rsid w:val="001F6B6A"/>
    <w:rsid w:val="001F7D76"/>
    <w:rsid w:val="002047F9"/>
    <w:rsid w:val="00204F85"/>
    <w:rsid w:val="00207965"/>
    <w:rsid w:val="00212336"/>
    <w:rsid w:val="00212E2E"/>
    <w:rsid w:val="00214D9C"/>
    <w:rsid w:val="0021536C"/>
    <w:rsid w:val="00217DC7"/>
    <w:rsid w:val="002203B9"/>
    <w:rsid w:val="00220509"/>
    <w:rsid w:val="00222755"/>
    <w:rsid w:val="00232FA6"/>
    <w:rsid w:val="0023348C"/>
    <w:rsid w:val="002336E3"/>
    <w:rsid w:val="00235720"/>
    <w:rsid w:val="00237CC5"/>
    <w:rsid w:val="00237D3E"/>
    <w:rsid w:val="00240991"/>
    <w:rsid w:val="00243F25"/>
    <w:rsid w:val="0024573B"/>
    <w:rsid w:val="00245D46"/>
    <w:rsid w:val="0025019E"/>
    <w:rsid w:val="00253E1A"/>
    <w:rsid w:val="00254713"/>
    <w:rsid w:val="0025690A"/>
    <w:rsid w:val="00257D7E"/>
    <w:rsid w:val="002621B0"/>
    <w:rsid w:val="00263E6C"/>
    <w:rsid w:val="00264FB6"/>
    <w:rsid w:val="00280D0F"/>
    <w:rsid w:val="00283385"/>
    <w:rsid w:val="00285794"/>
    <w:rsid w:val="00285CD0"/>
    <w:rsid w:val="00286E99"/>
    <w:rsid w:val="00287A46"/>
    <w:rsid w:val="002909E8"/>
    <w:rsid w:val="00293795"/>
    <w:rsid w:val="00295645"/>
    <w:rsid w:val="002959AB"/>
    <w:rsid w:val="002964FD"/>
    <w:rsid w:val="0029770B"/>
    <w:rsid w:val="002A4396"/>
    <w:rsid w:val="002A49DF"/>
    <w:rsid w:val="002B6444"/>
    <w:rsid w:val="002B6FC3"/>
    <w:rsid w:val="002B7716"/>
    <w:rsid w:val="002C11F0"/>
    <w:rsid w:val="002C60BA"/>
    <w:rsid w:val="002C7B25"/>
    <w:rsid w:val="002D32DA"/>
    <w:rsid w:val="002D36ED"/>
    <w:rsid w:val="002D41FD"/>
    <w:rsid w:val="002E275A"/>
    <w:rsid w:val="002E43E9"/>
    <w:rsid w:val="002E51A5"/>
    <w:rsid w:val="002E530C"/>
    <w:rsid w:val="002F1251"/>
    <w:rsid w:val="002F4621"/>
    <w:rsid w:val="002F75BD"/>
    <w:rsid w:val="00300D43"/>
    <w:rsid w:val="0030172F"/>
    <w:rsid w:val="0030181B"/>
    <w:rsid w:val="003029F6"/>
    <w:rsid w:val="00302CD8"/>
    <w:rsid w:val="00303E8E"/>
    <w:rsid w:val="00305831"/>
    <w:rsid w:val="00305A69"/>
    <w:rsid w:val="00306128"/>
    <w:rsid w:val="00311E0A"/>
    <w:rsid w:val="003144AD"/>
    <w:rsid w:val="00320ABF"/>
    <w:rsid w:val="00321D33"/>
    <w:rsid w:val="00322A45"/>
    <w:rsid w:val="00322AB0"/>
    <w:rsid w:val="003256C1"/>
    <w:rsid w:val="003265F9"/>
    <w:rsid w:val="00327031"/>
    <w:rsid w:val="00330F53"/>
    <w:rsid w:val="00331296"/>
    <w:rsid w:val="0033331D"/>
    <w:rsid w:val="00333803"/>
    <w:rsid w:val="00336138"/>
    <w:rsid w:val="00337DF3"/>
    <w:rsid w:val="00340C44"/>
    <w:rsid w:val="00342096"/>
    <w:rsid w:val="00343216"/>
    <w:rsid w:val="00344541"/>
    <w:rsid w:val="00345ED0"/>
    <w:rsid w:val="00351B72"/>
    <w:rsid w:val="00352F5F"/>
    <w:rsid w:val="003622B3"/>
    <w:rsid w:val="00364108"/>
    <w:rsid w:val="0036498B"/>
    <w:rsid w:val="003649CF"/>
    <w:rsid w:val="00364C35"/>
    <w:rsid w:val="0036638A"/>
    <w:rsid w:val="0036680F"/>
    <w:rsid w:val="00366E4E"/>
    <w:rsid w:val="003731A0"/>
    <w:rsid w:val="003734DE"/>
    <w:rsid w:val="0037361A"/>
    <w:rsid w:val="00374FDF"/>
    <w:rsid w:val="0037511F"/>
    <w:rsid w:val="00375519"/>
    <w:rsid w:val="003759DB"/>
    <w:rsid w:val="00375C28"/>
    <w:rsid w:val="003770E5"/>
    <w:rsid w:val="00381522"/>
    <w:rsid w:val="00384258"/>
    <w:rsid w:val="003856F1"/>
    <w:rsid w:val="00386D68"/>
    <w:rsid w:val="00387ABE"/>
    <w:rsid w:val="00391DA5"/>
    <w:rsid w:val="00394EE2"/>
    <w:rsid w:val="00397C39"/>
    <w:rsid w:val="003A2023"/>
    <w:rsid w:val="003A2091"/>
    <w:rsid w:val="003A21D3"/>
    <w:rsid w:val="003A615F"/>
    <w:rsid w:val="003A642F"/>
    <w:rsid w:val="003B0331"/>
    <w:rsid w:val="003B2924"/>
    <w:rsid w:val="003B3F5B"/>
    <w:rsid w:val="003B7310"/>
    <w:rsid w:val="003B78DB"/>
    <w:rsid w:val="003C0E34"/>
    <w:rsid w:val="003C0E75"/>
    <w:rsid w:val="003C4ED2"/>
    <w:rsid w:val="003D07E4"/>
    <w:rsid w:val="003D3474"/>
    <w:rsid w:val="003D497B"/>
    <w:rsid w:val="003D6D6C"/>
    <w:rsid w:val="003D7857"/>
    <w:rsid w:val="003D7FEB"/>
    <w:rsid w:val="003E3870"/>
    <w:rsid w:val="003E4CC8"/>
    <w:rsid w:val="003E52E6"/>
    <w:rsid w:val="003F4710"/>
    <w:rsid w:val="003F6132"/>
    <w:rsid w:val="00400934"/>
    <w:rsid w:val="00400D47"/>
    <w:rsid w:val="004017A1"/>
    <w:rsid w:val="004019CA"/>
    <w:rsid w:val="00402FE7"/>
    <w:rsid w:val="00404D58"/>
    <w:rsid w:val="004060DE"/>
    <w:rsid w:val="00406363"/>
    <w:rsid w:val="00410355"/>
    <w:rsid w:val="004107BE"/>
    <w:rsid w:val="0041360D"/>
    <w:rsid w:val="00414033"/>
    <w:rsid w:val="004175D9"/>
    <w:rsid w:val="004200E7"/>
    <w:rsid w:val="00421EAB"/>
    <w:rsid w:val="004240BD"/>
    <w:rsid w:val="00425CE0"/>
    <w:rsid w:val="0042700B"/>
    <w:rsid w:val="00427C26"/>
    <w:rsid w:val="004317C0"/>
    <w:rsid w:val="00432459"/>
    <w:rsid w:val="00440EF9"/>
    <w:rsid w:val="00441A00"/>
    <w:rsid w:val="00446C74"/>
    <w:rsid w:val="00446D81"/>
    <w:rsid w:val="0045100F"/>
    <w:rsid w:val="0045264E"/>
    <w:rsid w:val="00453363"/>
    <w:rsid w:val="0045474E"/>
    <w:rsid w:val="00454C06"/>
    <w:rsid w:val="00460FCE"/>
    <w:rsid w:val="004612B2"/>
    <w:rsid w:val="00462D92"/>
    <w:rsid w:val="00466432"/>
    <w:rsid w:val="00472F68"/>
    <w:rsid w:val="004744D9"/>
    <w:rsid w:val="00474635"/>
    <w:rsid w:val="004759F4"/>
    <w:rsid w:val="00475EBF"/>
    <w:rsid w:val="00476C54"/>
    <w:rsid w:val="00482B88"/>
    <w:rsid w:val="00482F57"/>
    <w:rsid w:val="00483534"/>
    <w:rsid w:val="00484D17"/>
    <w:rsid w:val="00487EFD"/>
    <w:rsid w:val="00491D63"/>
    <w:rsid w:val="00492629"/>
    <w:rsid w:val="00493C2A"/>
    <w:rsid w:val="00494595"/>
    <w:rsid w:val="004962C5"/>
    <w:rsid w:val="0049636E"/>
    <w:rsid w:val="004A37C1"/>
    <w:rsid w:val="004A3E62"/>
    <w:rsid w:val="004A6521"/>
    <w:rsid w:val="004B0168"/>
    <w:rsid w:val="004B19CC"/>
    <w:rsid w:val="004B53D9"/>
    <w:rsid w:val="004B5E25"/>
    <w:rsid w:val="004B688B"/>
    <w:rsid w:val="004C16C6"/>
    <w:rsid w:val="004C18C3"/>
    <w:rsid w:val="004C2700"/>
    <w:rsid w:val="004C34F5"/>
    <w:rsid w:val="004D3D5E"/>
    <w:rsid w:val="004D5C80"/>
    <w:rsid w:val="004D697A"/>
    <w:rsid w:val="004E40D4"/>
    <w:rsid w:val="004E5746"/>
    <w:rsid w:val="004E69BD"/>
    <w:rsid w:val="004F0D20"/>
    <w:rsid w:val="004F5539"/>
    <w:rsid w:val="004F5748"/>
    <w:rsid w:val="004F729F"/>
    <w:rsid w:val="00501B77"/>
    <w:rsid w:val="00502D12"/>
    <w:rsid w:val="00503514"/>
    <w:rsid w:val="005044AB"/>
    <w:rsid w:val="00507EAD"/>
    <w:rsid w:val="00512C46"/>
    <w:rsid w:val="00515C71"/>
    <w:rsid w:val="005173DF"/>
    <w:rsid w:val="00521883"/>
    <w:rsid w:val="00522A24"/>
    <w:rsid w:val="00522C34"/>
    <w:rsid w:val="0052383A"/>
    <w:rsid w:val="00526311"/>
    <w:rsid w:val="005272E2"/>
    <w:rsid w:val="0052756B"/>
    <w:rsid w:val="00531CAE"/>
    <w:rsid w:val="0053428F"/>
    <w:rsid w:val="0053536A"/>
    <w:rsid w:val="0054041A"/>
    <w:rsid w:val="00540548"/>
    <w:rsid w:val="005423A8"/>
    <w:rsid w:val="0054370F"/>
    <w:rsid w:val="005449D6"/>
    <w:rsid w:val="00546B18"/>
    <w:rsid w:val="005528EE"/>
    <w:rsid w:val="00555431"/>
    <w:rsid w:val="00556332"/>
    <w:rsid w:val="0055736E"/>
    <w:rsid w:val="00560711"/>
    <w:rsid w:val="005610BD"/>
    <w:rsid w:val="005630F6"/>
    <w:rsid w:val="00570D4E"/>
    <w:rsid w:val="00572B12"/>
    <w:rsid w:val="00574F31"/>
    <w:rsid w:val="00575590"/>
    <w:rsid w:val="00580032"/>
    <w:rsid w:val="00581F08"/>
    <w:rsid w:val="005843F9"/>
    <w:rsid w:val="00587330"/>
    <w:rsid w:val="005921C9"/>
    <w:rsid w:val="00592CC4"/>
    <w:rsid w:val="00597A10"/>
    <w:rsid w:val="005A080E"/>
    <w:rsid w:val="005A223A"/>
    <w:rsid w:val="005A554F"/>
    <w:rsid w:val="005A6B53"/>
    <w:rsid w:val="005A6D28"/>
    <w:rsid w:val="005B06DC"/>
    <w:rsid w:val="005B149F"/>
    <w:rsid w:val="005B50A4"/>
    <w:rsid w:val="005B716E"/>
    <w:rsid w:val="005B7DDC"/>
    <w:rsid w:val="005C2E2A"/>
    <w:rsid w:val="005C390B"/>
    <w:rsid w:val="005C3B77"/>
    <w:rsid w:val="005C4FC0"/>
    <w:rsid w:val="005D17A4"/>
    <w:rsid w:val="005D40B9"/>
    <w:rsid w:val="005D6643"/>
    <w:rsid w:val="005D6BB6"/>
    <w:rsid w:val="005E128B"/>
    <w:rsid w:val="005E330E"/>
    <w:rsid w:val="005E40A0"/>
    <w:rsid w:val="005E45B7"/>
    <w:rsid w:val="005E599C"/>
    <w:rsid w:val="005F16EE"/>
    <w:rsid w:val="005F229E"/>
    <w:rsid w:val="005F2C1E"/>
    <w:rsid w:val="005F5098"/>
    <w:rsid w:val="005F6042"/>
    <w:rsid w:val="00601637"/>
    <w:rsid w:val="006021EF"/>
    <w:rsid w:val="00602BDD"/>
    <w:rsid w:val="00603905"/>
    <w:rsid w:val="006070F2"/>
    <w:rsid w:val="00607EB2"/>
    <w:rsid w:val="00611DC7"/>
    <w:rsid w:val="00611E6C"/>
    <w:rsid w:val="00616822"/>
    <w:rsid w:val="00620972"/>
    <w:rsid w:val="00621DCD"/>
    <w:rsid w:val="00621E35"/>
    <w:rsid w:val="0062445F"/>
    <w:rsid w:val="006249A8"/>
    <w:rsid w:val="00626D1E"/>
    <w:rsid w:val="00627141"/>
    <w:rsid w:val="00635105"/>
    <w:rsid w:val="00635E4B"/>
    <w:rsid w:val="00640E6A"/>
    <w:rsid w:val="00643A03"/>
    <w:rsid w:val="00645812"/>
    <w:rsid w:val="0064753E"/>
    <w:rsid w:val="0065042E"/>
    <w:rsid w:val="006506D6"/>
    <w:rsid w:val="0065271F"/>
    <w:rsid w:val="006546CA"/>
    <w:rsid w:val="00654AD5"/>
    <w:rsid w:val="006554BB"/>
    <w:rsid w:val="006635A9"/>
    <w:rsid w:val="00663EB6"/>
    <w:rsid w:val="0067023B"/>
    <w:rsid w:val="00670BAF"/>
    <w:rsid w:val="006733E3"/>
    <w:rsid w:val="006771E4"/>
    <w:rsid w:val="0067790E"/>
    <w:rsid w:val="00686D4E"/>
    <w:rsid w:val="0068736D"/>
    <w:rsid w:val="00687F39"/>
    <w:rsid w:val="00691F42"/>
    <w:rsid w:val="006925E7"/>
    <w:rsid w:val="0069308B"/>
    <w:rsid w:val="006A0AF4"/>
    <w:rsid w:val="006A0E38"/>
    <w:rsid w:val="006A138F"/>
    <w:rsid w:val="006A2180"/>
    <w:rsid w:val="006A2665"/>
    <w:rsid w:val="006A324D"/>
    <w:rsid w:val="006A3397"/>
    <w:rsid w:val="006A498A"/>
    <w:rsid w:val="006A4C32"/>
    <w:rsid w:val="006A7C55"/>
    <w:rsid w:val="006B03F8"/>
    <w:rsid w:val="006B1655"/>
    <w:rsid w:val="006B1F60"/>
    <w:rsid w:val="006B3AE3"/>
    <w:rsid w:val="006B6748"/>
    <w:rsid w:val="006C1BA0"/>
    <w:rsid w:val="006D2DD9"/>
    <w:rsid w:val="006D31E8"/>
    <w:rsid w:val="006D5812"/>
    <w:rsid w:val="006D603E"/>
    <w:rsid w:val="006E0EDE"/>
    <w:rsid w:val="006E11B0"/>
    <w:rsid w:val="006E56D4"/>
    <w:rsid w:val="006F2F71"/>
    <w:rsid w:val="006F35A4"/>
    <w:rsid w:val="006F59C2"/>
    <w:rsid w:val="006F768D"/>
    <w:rsid w:val="007012D2"/>
    <w:rsid w:val="00701D9F"/>
    <w:rsid w:val="0070209D"/>
    <w:rsid w:val="007052EB"/>
    <w:rsid w:val="00711DB2"/>
    <w:rsid w:val="0071665B"/>
    <w:rsid w:val="007176F5"/>
    <w:rsid w:val="007220D4"/>
    <w:rsid w:val="00724D47"/>
    <w:rsid w:val="00726F15"/>
    <w:rsid w:val="0073075A"/>
    <w:rsid w:val="00731046"/>
    <w:rsid w:val="00731809"/>
    <w:rsid w:val="007420BF"/>
    <w:rsid w:val="007425CF"/>
    <w:rsid w:val="00744F7E"/>
    <w:rsid w:val="007459EC"/>
    <w:rsid w:val="00746079"/>
    <w:rsid w:val="0075027E"/>
    <w:rsid w:val="007515BB"/>
    <w:rsid w:val="00756559"/>
    <w:rsid w:val="00761BA0"/>
    <w:rsid w:val="007626BB"/>
    <w:rsid w:val="00763B42"/>
    <w:rsid w:val="0076541F"/>
    <w:rsid w:val="00775929"/>
    <w:rsid w:val="00775BA7"/>
    <w:rsid w:val="007765D3"/>
    <w:rsid w:val="00776D33"/>
    <w:rsid w:val="00780FF8"/>
    <w:rsid w:val="00781920"/>
    <w:rsid w:val="00782990"/>
    <w:rsid w:val="007834CF"/>
    <w:rsid w:val="007861D6"/>
    <w:rsid w:val="00786431"/>
    <w:rsid w:val="00791969"/>
    <w:rsid w:val="007A5FCA"/>
    <w:rsid w:val="007A67B4"/>
    <w:rsid w:val="007B0FAF"/>
    <w:rsid w:val="007B175D"/>
    <w:rsid w:val="007B5C0C"/>
    <w:rsid w:val="007C1E28"/>
    <w:rsid w:val="007C3016"/>
    <w:rsid w:val="007C35AB"/>
    <w:rsid w:val="007D30D4"/>
    <w:rsid w:val="007D6633"/>
    <w:rsid w:val="007D6EF5"/>
    <w:rsid w:val="007E26FE"/>
    <w:rsid w:val="007E52CC"/>
    <w:rsid w:val="007E7395"/>
    <w:rsid w:val="007E757D"/>
    <w:rsid w:val="007F0688"/>
    <w:rsid w:val="007F48FC"/>
    <w:rsid w:val="007F6A22"/>
    <w:rsid w:val="007F77F3"/>
    <w:rsid w:val="00800D23"/>
    <w:rsid w:val="008040D4"/>
    <w:rsid w:val="00807738"/>
    <w:rsid w:val="00807768"/>
    <w:rsid w:val="00813597"/>
    <w:rsid w:val="00813E81"/>
    <w:rsid w:val="00814C37"/>
    <w:rsid w:val="00815984"/>
    <w:rsid w:val="008208AD"/>
    <w:rsid w:val="00820AC9"/>
    <w:rsid w:val="008217CD"/>
    <w:rsid w:val="0082521A"/>
    <w:rsid w:val="00825521"/>
    <w:rsid w:val="008265D2"/>
    <w:rsid w:val="00832050"/>
    <w:rsid w:val="00834437"/>
    <w:rsid w:val="00834802"/>
    <w:rsid w:val="008420BF"/>
    <w:rsid w:val="0084484E"/>
    <w:rsid w:val="008454B2"/>
    <w:rsid w:val="0084553A"/>
    <w:rsid w:val="00847AE2"/>
    <w:rsid w:val="008511BE"/>
    <w:rsid w:val="00852B54"/>
    <w:rsid w:val="00852BAA"/>
    <w:rsid w:val="00853DBF"/>
    <w:rsid w:val="00856FD9"/>
    <w:rsid w:val="00857B2D"/>
    <w:rsid w:val="00874397"/>
    <w:rsid w:val="0087643E"/>
    <w:rsid w:val="00880644"/>
    <w:rsid w:val="0088105C"/>
    <w:rsid w:val="00882B6D"/>
    <w:rsid w:val="0089087B"/>
    <w:rsid w:val="00890FFD"/>
    <w:rsid w:val="00897D24"/>
    <w:rsid w:val="008A1450"/>
    <w:rsid w:val="008A2098"/>
    <w:rsid w:val="008A2ADC"/>
    <w:rsid w:val="008A764F"/>
    <w:rsid w:val="008B0184"/>
    <w:rsid w:val="008B1765"/>
    <w:rsid w:val="008B2128"/>
    <w:rsid w:val="008B7195"/>
    <w:rsid w:val="008C2540"/>
    <w:rsid w:val="008C2C88"/>
    <w:rsid w:val="008C5978"/>
    <w:rsid w:val="008C7635"/>
    <w:rsid w:val="008C7B34"/>
    <w:rsid w:val="008D56BB"/>
    <w:rsid w:val="008D570E"/>
    <w:rsid w:val="008D5B44"/>
    <w:rsid w:val="008D71FB"/>
    <w:rsid w:val="008E0311"/>
    <w:rsid w:val="008E036C"/>
    <w:rsid w:val="008E22B3"/>
    <w:rsid w:val="008E22F2"/>
    <w:rsid w:val="008E4895"/>
    <w:rsid w:val="008E5E2F"/>
    <w:rsid w:val="008E7A89"/>
    <w:rsid w:val="008F0502"/>
    <w:rsid w:val="008F1D25"/>
    <w:rsid w:val="008F2E94"/>
    <w:rsid w:val="008F3620"/>
    <w:rsid w:val="008F493C"/>
    <w:rsid w:val="008F608D"/>
    <w:rsid w:val="00902D6F"/>
    <w:rsid w:val="00902D91"/>
    <w:rsid w:val="00903FFD"/>
    <w:rsid w:val="00904C63"/>
    <w:rsid w:val="00910436"/>
    <w:rsid w:val="00910AA1"/>
    <w:rsid w:val="009114D2"/>
    <w:rsid w:val="0091368B"/>
    <w:rsid w:val="009143A9"/>
    <w:rsid w:val="0091649A"/>
    <w:rsid w:val="00916D6F"/>
    <w:rsid w:val="00917078"/>
    <w:rsid w:val="00921105"/>
    <w:rsid w:val="0092187C"/>
    <w:rsid w:val="00921BA6"/>
    <w:rsid w:val="009231E7"/>
    <w:rsid w:val="00924BB6"/>
    <w:rsid w:val="009260BF"/>
    <w:rsid w:val="0092639D"/>
    <w:rsid w:val="00927E2D"/>
    <w:rsid w:val="00934BD5"/>
    <w:rsid w:val="00934D58"/>
    <w:rsid w:val="00935B5F"/>
    <w:rsid w:val="00936913"/>
    <w:rsid w:val="009422FD"/>
    <w:rsid w:val="009463C9"/>
    <w:rsid w:val="009521A8"/>
    <w:rsid w:val="00955822"/>
    <w:rsid w:val="0095582D"/>
    <w:rsid w:val="00955B3A"/>
    <w:rsid w:val="00956A4E"/>
    <w:rsid w:val="00956E92"/>
    <w:rsid w:val="009573DF"/>
    <w:rsid w:val="0096220A"/>
    <w:rsid w:val="00965ABB"/>
    <w:rsid w:val="00971C28"/>
    <w:rsid w:val="0097386D"/>
    <w:rsid w:val="009741CF"/>
    <w:rsid w:val="00976EDA"/>
    <w:rsid w:val="00977249"/>
    <w:rsid w:val="00981E02"/>
    <w:rsid w:val="0098261F"/>
    <w:rsid w:val="0098263F"/>
    <w:rsid w:val="00984627"/>
    <w:rsid w:val="00985977"/>
    <w:rsid w:val="00985C39"/>
    <w:rsid w:val="009900A6"/>
    <w:rsid w:val="00992705"/>
    <w:rsid w:val="00995603"/>
    <w:rsid w:val="00996666"/>
    <w:rsid w:val="009A4C14"/>
    <w:rsid w:val="009A5271"/>
    <w:rsid w:val="009A5732"/>
    <w:rsid w:val="009A6839"/>
    <w:rsid w:val="009B0707"/>
    <w:rsid w:val="009B269B"/>
    <w:rsid w:val="009C0B77"/>
    <w:rsid w:val="009C10FB"/>
    <w:rsid w:val="009C2840"/>
    <w:rsid w:val="009C7235"/>
    <w:rsid w:val="009C7CDC"/>
    <w:rsid w:val="009D386A"/>
    <w:rsid w:val="009D527D"/>
    <w:rsid w:val="009D58EE"/>
    <w:rsid w:val="009D7109"/>
    <w:rsid w:val="009D7EF4"/>
    <w:rsid w:val="009E0426"/>
    <w:rsid w:val="009E0CAF"/>
    <w:rsid w:val="009E2AB3"/>
    <w:rsid w:val="009E41E0"/>
    <w:rsid w:val="009E5F69"/>
    <w:rsid w:val="009F29D2"/>
    <w:rsid w:val="009F6C52"/>
    <w:rsid w:val="00A039FE"/>
    <w:rsid w:val="00A056C7"/>
    <w:rsid w:val="00A073EE"/>
    <w:rsid w:val="00A11E0F"/>
    <w:rsid w:val="00A24577"/>
    <w:rsid w:val="00A246C2"/>
    <w:rsid w:val="00A24C6B"/>
    <w:rsid w:val="00A313F6"/>
    <w:rsid w:val="00A3765C"/>
    <w:rsid w:val="00A37DB9"/>
    <w:rsid w:val="00A41686"/>
    <w:rsid w:val="00A418BD"/>
    <w:rsid w:val="00A43200"/>
    <w:rsid w:val="00A4527F"/>
    <w:rsid w:val="00A5259A"/>
    <w:rsid w:val="00A526AA"/>
    <w:rsid w:val="00A52956"/>
    <w:rsid w:val="00A52DE9"/>
    <w:rsid w:val="00A533BC"/>
    <w:rsid w:val="00A54F94"/>
    <w:rsid w:val="00A55064"/>
    <w:rsid w:val="00A56121"/>
    <w:rsid w:val="00A65CA4"/>
    <w:rsid w:val="00A710EC"/>
    <w:rsid w:val="00A72FAF"/>
    <w:rsid w:val="00A7606B"/>
    <w:rsid w:val="00A773AF"/>
    <w:rsid w:val="00A77441"/>
    <w:rsid w:val="00A80A6C"/>
    <w:rsid w:val="00A847E2"/>
    <w:rsid w:val="00A8493A"/>
    <w:rsid w:val="00A852E3"/>
    <w:rsid w:val="00A857D7"/>
    <w:rsid w:val="00A8792C"/>
    <w:rsid w:val="00A919AD"/>
    <w:rsid w:val="00A926BA"/>
    <w:rsid w:val="00A92A5F"/>
    <w:rsid w:val="00A97732"/>
    <w:rsid w:val="00A97F42"/>
    <w:rsid w:val="00AA0E02"/>
    <w:rsid w:val="00AA4543"/>
    <w:rsid w:val="00AA54C2"/>
    <w:rsid w:val="00AB3D8E"/>
    <w:rsid w:val="00AB5797"/>
    <w:rsid w:val="00AB7A56"/>
    <w:rsid w:val="00AC05E2"/>
    <w:rsid w:val="00AC3021"/>
    <w:rsid w:val="00AC3C28"/>
    <w:rsid w:val="00AC4999"/>
    <w:rsid w:val="00AC7DB5"/>
    <w:rsid w:val="00AD6635"/>
    <w:rsid w:val="00AD78BE"/>
    <w:rsid w:val="00AE59E7"/>
    <w:rsid w:val="00AE68C4"/>
    <w:rsid w:val="00AF02D0"/>
    <w:rsid w:val="00AF63C8"/>
    <w:rsid w:val="00AF6A75"/>
    <w:rsid w:val="00AF6FC9"/>
    <w:rsid w:val="00B01221"/>
    <w:rsid w:val="00B03521"/>
    <w:rsid w:val="00B050D9"/>
    <w:rsid w:val="00B05A89"/>
    <w:rsid w:val="00B073E8"/>
    <w:rsid w:val="00B11D98"/>
    <w:rsid w:val="00B1280A"/>
    <w:rsid w:val="00B1667A"/>
    <w:rsid w:val="00B1722E"/>
    <w:rsid w:val="00B31F21"/>
    <w:rsid w:val="00B32AAD"/>
    <w:rsid w:val="00B348BF"/>
    <w:rsid w:val="00B37026"/>
    <w:rsid w:val="00B37B95"/>
    <w:rsid w:val="00B4184B"/>
    <w:rsid w:val="00B429EC"/>
    <w:rsid w:val="00B51522"/>
    <w:rsid w:val="00B5174C"/>
    <w:rsid w:val="00B53CC7"/>
    <w:rsid w:val="00B544FA"/>
    <w:rsid w:val="00B56D85"/>
    <w:rsid w:val="00B57D38"/>
    <w:rsid w:val="00B6279C"/>
    <w:rsid w:val="00B62C69"/>
    <w:rsid w:val="00B67B3C"/>
    <w:rsid w:val="00B70F99"/>
    <w:rsid w:val="00B72214"/>
    <w:rsid w:val="00B8033D"/>
    <w:rsid w:val="00B809C7"/>
    <w:rsid w:val="00B81358"/>
    <w:rsid w:val="00B8314D"/>
    <w:rsid w:val="00B847D2"/>
    <w:rsid w:val="00B9135B"/>
    <w:rsid w:val="00B91A1D"/>
    <w:rsid w:val="00B92CAB"/>
    <w:rsid w:val="00B95288"/>
    <w:rsid w:val="00B96B66"/>
    <w:rsid w:val="00BA029E"/>
    <w:rsid w:val="00BA0F28"/>
    <w:rsid w:val="00BA167A"/>
    <w:rsid w:val="00BA47CA"/>
    <w:rsid w:val="00BA6D6C"/>
    <w:rsid w:val="00BA7359"/>
    <w:rsid w:val="00BB13C2"/>
    <w:rsid w:val="00BB20AA"/>
    <w:rsid w:val="00BB23C9"/>
    <w:rsid w:val="00BB2912"/>
    <w:rsid w:val="00BB684D"/>
    <w:rsid w:val="00BC4A64"/>
    <w:rsid w:val="00BC5597"/>
    <w:rsid w:val="00BC5DEB"/>
    <w:rsid w:val="00BD0383"/>
    <w:rsid w:val="00BD0FD3"/>
    <w:rsid w:val="00BD5967"/>
    <w:rsid w:val="00BD6AEF"/>
    <w:rsid w:val="00BD6BEB"/>
    <w:rsid w:val="00BE0FEB"/>
    <w:rsid w:val="00BE6476"/>
    <w:rsid w:val="00BE7C07"/>
    <w:rsid w:val="00BF1B7D"/>
    <w:rsid w:val="00BF1B98"/>
    <w:rsid w:val="00BF5BA5"/>
    <w:rsid w:val="00C00997"/>
    <w:rsid w:val="00C00B59"/>
    <w:rsid w:val="00C02F48"/>
    <w:rsid w:val="00C035D9"/>
    <w:rsid w:val="00C071D8"/>
    <w:rsid w:val="00C163F1"/>
    <w:rsid w:val="00C163FC"/>
    <w:rsid w:val="00C16CA0"/>
    <w:rsid w:val="00C17A77"/>
    <w:rsid w:val="00C20223"/>
    <w:rsid w:val="00C20F03"/>
    <w:rsid w:val="00C245F9"/>
    <w:rsid w:val="00C25438"/>
    <w:rsid w:val="00C303BC"/>
    <w:rsid w:val="00C3312F"/>
    <w:rsid w:val="00C378A7"/>
    <w:rsid w:val="00C43F0F"/>
    <w:rsid w:val="00C451A0"/>
    <w:rsid w:val="00C4679B"/>
    <w:rsid w:val="00C4723D"/>
    <w:rsid w:val="00C47B52"/>
    <w:rsid w:val="00C50E3D"/>
    <w:rsid w:val="00C512B5"/>
    <w:rsid w:val="00C52100"/>
    <w:rsid w:val="00C5233A"/>
    <w:rsid w:val="00C530E7"/>
    <w:rsid w:val="00C627CC"/>
    <w:rsid w:val="00C71224"/>
    <w:rsid w:val="00C71D53"/>
    <w:rsid w:val="00C7690E"/>
    <w:rsid w:val="00C778BC"/>
    <w:rsid w:val="00C80AEE"/>
    <w:rsid w:val="00C82CC6"/>
    <w:rsid w:val="00C82D30"/>
    <w:rsid w:val="00C830ED"/>
    <w:rsid w:val="00C85869"/>
    <w:rsid w:val="00C93A61"/>
    <w:rsid w:val="00C93D91"/>
    <w:rsid w:val="00CA060E"/>
    <w:rsid w:val="00CA605D"/>
    <w:rsid w:val="00CB0AB8"/>
    <w:rsid w:val="00CB1274"/>
    <w:rsid w:val="00CB5DB8"/>
    <w:rsid w:val="00CB5F72"/>
    <w:rsid w:val="00CB63FC"/>
    <w:rsid w:val="00CC39A1"/>
    <w:rsid w:val="00CC47E4"/>
    <w:rsid w:val="00CC5903"/>
    <w:rsid w:val="00CC61E2"/>
    <w:rsid w:val="00CD19C6"/>
    <w:rsid w:val="00CD36C9"/>
    <w:rsid w:val="00CD39BE"/>
    <w:rsid w:val="00CE0249"/>
    <w:rsid w:val="00CE0B92"/>
    <w:rsid w:val="00CE4D5C"/>
    <w:rsid w:val="00CE7D42"/>
    <w:rsid w:val="00CF20A7"/>
    <w:rsid w:val="00CF21E5"/>
    <w:rsid w:val="00CF4920"/>
    <w:rsid w:val="00CF7C48"/>
    <w:rsid w:val="00CF7E33"/>
    <w:rsid w:val="00D054E8"/>
    <w:rsid w:val="00D056C5"/>
    <w:rsid w:val="00D068C3"/>
    <w:rsid w:val="00D073EF"/>
    <w:rsid w:val="00D11200"/>
    <w:rsid w:val="00D113DB"/>
    <w:rsid w:val="00D128B2"/>
    <w:rsid w:val="00D14ED0"/>
    <w:rsid w:val="00D15EE2"/>
    <w:rsid w:val="00D16309"/>
    <w:rsid w:val="00D16D45"/>
    <w:rsid w:val="00D21723"/>
    <w:rsid w:val="00D22DA4"/>
    <w:rsid w:val="00D23ACA"/>
    <w:rsid w:val="00D24DEA"/>
    <w:rsid w:val="00D24DEE"/>
    <w:rsid w:val="00D257F0"/>
    <w:rsid w:val="00D25FBF"/>
    <w:rsid w:val="00D26EAC"/>
    <w:rsid w:val="00D30A00"/>
    <w:rsid w:val="00D32DC1"/>
    <w:rsid w:val="00D3472A"/>
    <w:rsid w:val="00D35CD4"/>
    <w:rsid w:val="00D40328"/>
    <w:rsid w:val="00D40BE0"/>
    <w:rsid w:val="00D420D6"/>
    <w:rsid w:val="00D430CD"/>
    <w:rsid w:val="00D43745"/>
    <w:rsid w:val="00D43C60"/>
    <w:rsid w:val="00D44EA7"/>
    <w:rsid w:val="00D455BA"/>
    <w:rsid w:val="00D463CC"/>
    <w:rsid w:val="00D46C49"/>
    <w:rsid w:val="00D4713E"/>
    <w:rsid w:val="00D511A1"/>
    <w:rsid w:val="00D51CA8"/>
    <w:rsid w:val="00D5317E"/>
    <w:rsid w:val="00D55FF8"/>
    <w:rsid w:val="00D5694F"/>
    <w:rsid w:val="00D634B0"/>
    <w:rsid w:val="00D65639"/>
    <w:rsid w:val="00D7077B"/>
    <w:rsid w:val="00D72BA4"/>
    <w:rsid w:val="00D77D84"/>
    <w:rsid w:val="00D81367"/>
    <w:rsid w:val="00D81B2A"/>
    <w:rsid w:val="00D8292F"/>
    <w:rsid w:val="00D85012"/>
    <w:rsid w:val="00D8512E"/>
    <w:rsid w:val="00D86AC8"/>
    <w:rsid w:val="00D9060C"/>
    <w:rsid w:val="00DA1745"/>
    <w:rsid w:val="00DA2D0A"/>
    <w:rsid w:val="00DA4E1F"/>
    <w:rsid w:val="00DA61C8"/>
    <w:rsid w:val="00DA656B"/>
    <w:rsid w:val="00DB139F"/>
    <w:rsid w:val="00DB702C"/>
    <w:rsid w:val="00DC12D4"/>
    <w:rsid w:val="00DC3149"/>
    <w:rsid w:val="00DD1056"/>
    <w:rsid w:val="00DD6026"/>
    <w:rsid w:val="00DD7AAB"/>
    <w:rsid w:val="00DE3ADA"/>
    <w:rsid w:val="00DF3783"/>
    <w:rsid w:val="00E000E5"/>
    <w:rsid w:val="00E02A57"/>
    <w:rsid w:val="00E03D35"/>
    <w:rsid w:val="00E10B8E"/>
    <w:rsid w:val="00E10D89"/>
    <w:rsid w:val="00E10F85"/>
    <w:rsid w:val="00E11D49"/>
    <w:rsid w:val="00E1248D"/>
    <w:rsid w:val="00E12E1C"/>
    <w:rsid w:val="00E12E85"/>
    <w:rsid w:val="00E13231"/>
    <w:rsid w:val="00E1403F"/>
    <w:rsid w:val="00E22ABE"/>
    <w:rsid w:val="00E22C9C"/>
    <w:rsid w:val="00E22E8B"/>
    <w:rsid w:val="00E239FD"/>
    <w:rsid w:val="00E24E39"/>
    <w:rsid w:val="00E25195"/>
    <w:rsid w:val="00E26A0A"/>
    <w:rsid w:val="00E275D7"/>
    <w:rsid w:val="00E35302"/>
    <w:rsid w:val="00E37669"/>
    <w:rsid w:val="00E45C7A"/>
    <w:rsid w:val="00E460C7"/>
    <w:rsid w:val="00E5143B"/>
    <w:rsid w:val="00E52944"/>
    <w:rsid w:val="00E53755"/>
    <w:rsid w:val="00E573D8"/>
    <w:rsid w:val="00E5787B"/>
    <w:rsid w:val="00E604BB"/>
    <w:rsid w:val="00E61739"/>
    <w:rsid w:val="00E627EC"/>
    <w:rsid w:val="00E6380D"/>
    <w:rsid w:val="00E6497A"/>
    <w:rsid w:val="00E65818"/>
    <w:rsid w:val="00E659E7"/>
    <w:rsid w:val="00E70D0C"/>
    <w:rsid w:val="00E72231"/>
    <w:rsid w:val="00E73E07"/>
    <w:rsid w:val="00E80D46"/>
    <w:rsid w:val="00E81C60"/>
    <w:rsid w:val="00E81F84"/>
    <w:rsid w:val="00E8202E"/>
    <w:rsid w:val="00E85815"/>
    <w:rsid w:val="00E86A91"/>
    <w:rsid w:val="00E86F70"/>
    <w:rsid w:val="00E91197"/>
    <w:rsid w:val="00E91759"/>
    <w:rsid w:val="00E91E22"/>
    <w:rsid w:val="00E973EE"/>
    <w:rsid w:val="00EA3B17"/>
    <w:rsid w:val="00EA7EC6"/>
    <w:rsid w:val="00EB27F2"/>
    <w:rsid w:val="00EB719A"/>
    <w:rsid w:val="00EC4C0F"/>
    <w:rsid w:val="00EC5124"/>
    <w:rsid w:val="00EC5945"/>
    <w:rsid w:val="00EC7B6C"/>
    <w:rsid w:val="00ED04A8"/>
    <w:rsid w:val="00ED6038"/>
    <w:rsid w:val="00EE1CB9"/>
    <w:rsid w:val="00EE3330"/>
    <w:rsid w:val="00EE7D73"/>
    <w:rsid w:val="00EF119C"/>
    <w:rsid w:val="00EF425F"/>
    <w:rsid w:val="00EF6A25"/>
    <w:rsid w:val="00EF7633"/>
    <w:rsid w:val="00F00663"/>
    <w:rsid w:val="00F01B9A"/>
    <w:rsid w:val="00F04C84"/>
    <w:rsid w:val="00F05129"/>
    <w:rsid w:val="00F07337"/>
    <w:rsid w:val="00F10571"/>
    <w:rsid w:val="00F10EDB"/>
    <w:rsid w:val="00F1164C"/>
    <w:rsid w:val="00F13CCF"/>
    <w:rsid w:val="00F141C0"/>
    <w:rsid w:val="00F14548"/>
    <w:rsid w:val="00F14DBC"/>
    <w:rsid w:val="00F1694E"/>
    <w:rsid w:val="00F2075D"/>
    <w:rsid w:val="00F2228D"/>
    <w:rsid w:val="00F2578A"/>
    <w:rsid w:val="00F27B05"/>
    <w:rsid w:val="00F30EA6"/>
    <w:rsid w:val="00F31510"/>
    <w:rsid w:val="00F349F4"/>
    <w:rsid w:val="00F41FE4"/>
    <w:rsid w:val="00F432C7"/>
    <w:rsid w:val="00F466B3"/>
    <w:rsid w:val="00F504A0"/>
    <w:rsid w:val="00F509D1"/>
    <w:rsid w:val="00F51E1D"/>
    <w:rsid w:val="00F52862"/>
    <w:rsid w:val="00F531ED"/>
    <w:rsid w:val="00F56EFD"/>
    <w:rsid w:val="00F6029E"/>
    <w:rsid w:val="00F61985"/>
    <w:rsid w:val="00F64C35"/>
    <w:rsid w:val="00F70F45"/>
    <w:rsid w:val="00F71C25"/>
    <w:rsid w:val="00F722C3"/>
    <w:rsid w:val="00F746BB"/>
    <w:rsid w:val="00F74F6A"/>
    <w:rsid w:val="00F77155"/>
    <w:rsid w:val="00F77F1A"/>
    <w:rsid w:val="00F81F59"/>
    <w:rsid w:val="00F830A9"/>
    <w:rsid w:val="00F83419"/>
    <w:rsid w:val="00F837DB"/>
    <w:rsid w:val="00F83CB2"/>
    <w:rsid w:val="00F869B7"/>
    <w:rsid w:val="00F86A51"/>
    <w:rsid w:val="00F86BB3"/>
    <w:rsid w:val="00F87A72"/>
    <w:rsid w:val="00F94441"/>
    <w:rsid w:val="00F950B2"/>
    <w:rsid w:val="00F95802"/>
    <w:rsid w:val="00F96023"/>
    <w:rsid w:val="00F97F25"/>
    <w:rsid w:val="00FA0A7A"/>
    <w:rsid w:val="00FA442F"/>
    <w:rsid w:val="00FA59CA"/>
    <w:rsid w:val="00FA66CA"/>
    <w:rsid w:val="00FB150C"/>
    <w:rsid w:val="00FB37A8"/>
    <w:rsid w:val="00FB3FB6"/>
    <w:rsid w:val="00FC6691"/>
    <w:rsid w:val="00FC6EDF"/>
    <w:rsid w:val="00FD1BF9"/>
    <w:rsid w:val="00FD24B0"/>
    <w:rsid w:val="00FD635F"/>
    <w:rsid w:val="00FD7A0B"/>
    <w:rsid w:val="00FE0E27"/>
    <w:rsid w:val="00FE2F1A"/>
    <w:rsid w:val="00FE3192"/>
    <w:rsid w:val="00FE42F0"/>
    <w:rsid w:val="00FE52C2"/>
    <w:rsid w:val="00FF467D"/>
    <w:rsid w:val="00FF6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D48B09-A809-45D3-AB7B-F56B7550B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75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770E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1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dela,Chaitanya</dc:creator>
  <cp:keywords/>
  <dc:description/>
  <cp:lastModifiedBy>Chiduruppa,Keerthi</cp:lastModifiedBy>
  <cp:revision>8</cp:revision>
  <dcterms:created xsi:type="dcterms:W3CDTF">2018-06-23T00:57:00Z</dcterms:created>
  <dcterms:modified xsi:type="dcterms:W3CDTF">2018-07-01T03:57:00Z</dcterms:modified>
</cp:coreProperties>
</file>